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05cfcf9ef2e0856814e1c1d578af65d544cfcd"/>
    <w:p>
      <w:pPr>
        <w:pStyle w:val="Heading3"/>
      </w:pPr>
      <w:r>
        <w:t xml:space="preserve">Указ Президента Российской Федерации «О призыве в апреле – июле 2023 г. граждан Российской Федерации на военную службу и об увольнении с военной службы граждан, проходящих военную службу по призыву»</w:t>
      </w:r>
    </w:p>
    <w:p>
      <w:pPr>
        <w:pStyle w:val="FirstParagraph"/>
      </w:pPr>
      <w:r>
        <w:t xml:space="preserve">03.04.2023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bc0/e5zayncwtamr9xl2r9z0k0fsvk5ftecc/text0000000000-_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167/9r0ch5epvd3tsb4bxi0g3k83uxrsm4n6/text0000000000-_-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safety-and-security/Voennyi_komissariat/detail/11504020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Voennyi_komissariat/detail/115040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Voennyi_komissariat/detail/115040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00:50Z</dcterms:created>
  <dcterms:modified xsi:type="dcterms:W3CDTF">2025-04-10T0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